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a55d84dabb2b6e706aa66873d3c6ec63cda9c2f"/>
    <w:p>
      <w:pPr>
        <w:pStyle w:val="Heading1"/>
      </w:pPr>
      <w:r>
        <w:t xml:space="preserve">Internship Application Letter for Softwar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uala Lumpur, Malaysia</w:t>
      </w:r>
    </w:p>
    <w:bookmarkStart w:id="20" w:name="Xdf77aa2e503739c87f831ed032bc31af682ac2a"/>
    <w:p>
      <w:pPr>
        <w:pStyle w:val="Heading2"/>
      </w:pPr>
      <w:r>
        <w:t xml:space="preserve">Subject: Internship Application Letter for Software Engineer Position</w:t>
      </w:r>
    </w:p>
    <w:p>
      <w:pPr>
        <w:pStyle w:val="FirstParagraph"/>
      </w:pPr>
      <w:r>
        <w:t xml:space="preserve">Dear Hiring Manager,</w:t>
      </w:r>
    </w:p>
    <w:p>
      <w:pPr>
        <w:pStyle w:val="BodyText"/>
      </w:pPr>
      <w:r>
        <w:t xml:space="preserve">I am writing with profound enthusiasm to submit my application for the Software Engineer Internship position at [Company Name] in Kuala Lumpur, Malaysia. As a final-year Computer Science student at Universiti Teknologi Malaysia (UTM) with an unwavering passion for innovative software development and a deep appreciation for Southeast Asia's burgeoning tech ecosystem, I am confident that this opportunity represents the ideal convergence of my academic rigor, technical skills, and professional aspirations within</w:t>
      </w:r>
      <w:r>
        <w:t xml:space="preserve"> </w:t>
      </w:r>
      <w:r>
        <w:rPr>
          <w:bCs/>
          <w:b/>
        </w:rPr>
        <w:t xml:space="preserve">Malaysia Kuala Lumpur</w:t>
      </w:r>
      <w:r>
        <w:t xml:space="preserve">.</w:t>
      </w:r>
    </w:p>
    <w:p>
      <w:pPr>
        <w:pStyle w:val="BodyText"/>
      </w:pPr>
      <w:r>
        <w:t xml:space="preserve">The dynamic tech landscape of Kuala Lumpur has long captivated me. As Malaysia's economic and technological hub, KL offers a unique fusion of cultural diversity, government-backed digital transformation initiatives (such as the National Digital Economy Blueprint), and a thriving startup ecosystem that attracts global talent. My decision to pursue an internship in this vibrant city stems from my desire to immerse myself in this cross-cultural engineering environment where I can contribute to meaningful projects while learning from industry leaders who are shaping Southeast Asia's digital future. The prospect of working alongside professionals at [Company Name]—a company renowned for its contributions to</w:t>
      </w:r>
      <w:r>
        <w:t xml:space="preserve"> </w:t>
      </w:r>
      <w:r>
        <w:rPr>
          <w:bCs/>
          <w:b/>
        </w:rPr>
        <w:t xml:space="preserve">Malaysia Kuala Lumpur</w:t>
      </w:r>
      <w:r>
        <w:t xml:space="preserve">'s technology sector—aligns perfectly with my career vision.</w:t>
      </w:r>
    </w:p>
    <w:p>
      <w:pPr>
        <w:pStyle w:val="BodyText"/>
      </w:pPr>
      <w:r>
        <w:t xml:space="preserve">Throughout my academic journey at UTM, I have cultivated a robust technical foundation directly applicable to software engineering. My coursework includes advanced studies in Data Structures &amp; Algorithms (A grade), Object-Oriented Design, and Cloud Computing Systems, complemented by hands-on projects that demonstrate my ability to translate theory into practice. For instance, I developed a full-stack e-commerce platform using React.js and Node.js that optimized product search functionality by 40% through machine learning-based recommendation algorithms—a project recognized with the UTM Innovation Award in 2023. Additionally, I contributed to an open-source mobile application for community health services in collaboration with a KL-based non-profit, implementing Firebase integration and RESTful APIs while adhering to strict privacy compliance standards required under Malaysia's Personal Data Protection Act (PDPA).</w:t>
      </w:r>
    </w:p>
    <w:p>
      <w:pPr>
        <w:pStyle w:val="BodyText"/>
      </w:pPr>
      <w:r>
        <w:t xml:space="preserve">My technical proficiency extends across the modern software development stack. I am proficient in Java, Python, and JavaScript (including TypeScript), with extensive experience using Git for version control and Docker for containerization. I have also worked with AWS services like EC2 and S3 through UTM's cloud computing labs, and recently completed a certification in Agile Software Development methodologies via Scrum.org. What truly distinguishes my approach, however, is my emphasis on culturally intelligent development—a skill honed through multiple community projects engaging Malaysian users from diverse ethnic backgrounds. I understand that effective software engineering in</w:t>
      </w:r>
      <w:r>
        <w:t xml:space="preserve"> </w:t>
      </w:r>
      <w:r>
        <w:rPr>
          <w:bCs/>
          <w:b/>
        </w:rPr>
        <w:t xml:space="preserve">Malaysia Kuala Lumpur</w:t>
      </w:r>
      <w:r>
        <w:t xml:space="preserve"> </w:t>
      </w:r>
      <w:r>
        <w:t xml:space="preserve">requires not just technical excellence but also sensitivity to local user behaviors and linguistic nuances.</w:t>
      </w:r>
    </w:p>
    <w:p>
      <w:pPr>
        <w:pStyle w:val="BodyText"/>
      </w:pPr>
      <w:r>
        <w:t xml:space="preserve">I am particularly drawn to [Company Name]'s work on [mention specific project/product, e.g., "AI-driven logistics solutions for ASEAN markets" or "sustainable fintech platforms"]. The company's commitment to leveraging technology for social impact resonates deeply with my volunteer experience at the KL Digital Inclusion Initiative, where I helped develop accessible mobile interfaces for elderly communities in Petaling Jaya. I am eager to apply my skills in Java backend development and UI/UX prototyping to support your team's objectives while learning from experts who navigate the complexities of scaling software solutions across Southeast Asia's diverse markets.</w:t>
      </w:r>
    </w:p>
    <w:p>
      <w:pPr>
        <w:pStyle w:val="BodyText"/>
      </w:pPr>
      <w:r>
        <w:t xml:space="preserve">What excites me most about this internship opportunity is its potential as a catalyst for professional growth within the</w:t>
      </w:r>
      <w:r>
        <w:t xml:space="preserve"> </w:t>
      </w:r>
      <w:r>
        <w:rPr>
          <w:bCs/>
          <w:b/>
        </w:rPr>
        <w:t xml:space="preserve">Malaysia Kuala Lumpur</w:t>
      </w:r>
      <w:r>
        <w:t xml:space="preserve"> </w:t>
      </w:r>
      <w:r>
        <w:t xml:space="preserve">tech community. I have actively engaged with local developer networks, attending meetups at TechNexus KL and participating in the annual MDEC (Malaysian Digital Economy Corporation) Startup Accelerator Showcase. These experiences revealed how KL's ecosystem uniquely blends traditional business acumen with cutting-edge innovation—a balance I am eager to absorb through structured mentorship at [Company Name]. My ability to communicate effectively in English and basic Malay phrases, combined with my adaptability to multicultural work environments, positions me well to integrate seamlessly into your team while contributing meaningfully from day one.</w:t>
      </w:r>
    </w:p>
    <w:p>
      <w:pPr>
        <w:pStyle w:val="BodyText"/>
      </w:pPr>
      <w:r>
        <w:t xml:space="preserve">As a student who has already secured internships in Singapore (at a FinTech startup) and participated in the MDEC's Young Tech Talent program, I understand the expectations of international tech workplaces. My resume, attached for your review, details additional projects such as a real-time traffic analysis dashboard using TensorFlow and Apache Kafka—skills I believe would complement your engineering team's current focus on data-driven solutions. I am particularly impressed by [Company Name]'s recent expansion into Southeast Asian markets and would be honored to contribute my technical abilities while learning from industry pioneers in this rapidly evolving landscape.</w:t>
      </w:r>
    </w:p>
    <w:p>
      <w:pPr>
        <w:pStyle w:val="BodyText"/>
      </w:pPr>
      <w:r>
        <w:t xml:space="preserve">I am writing this</w:t>
      </w:r>
      <w:r>
        <w:t xml:space="preserve"> </w:t>
      </w:r>
      <w:r>
        <w:rPr>
          <w:bCs/>
          <w:b/>
        </w:rPr>
        <w:t xml:space="preserve">Internship Application Letter</w:t>
      </w:r>
      <w:r>
        <w:t xml:space="preserve"> </w:t>
      </w:r>
      <w:r>
        <w:t xml:space="preserve">with genuine respect for the opportunity to grow as a Software Engineer within Malaysia's most dynamic tech center. I have attached my resume, academic transcript, and project portfolio for your consideration. I would welcome the chance to discuss how my proactive mindset, technical competencies, and passion for collaborative innovation align with [Company Name]'s vision during an interview at your earliest convenience. Thank you for considering my application—I am eager to contribute to KL's technological renaissance as a dedicated Software Engineer Intern.</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 Project Portfolio</w:t>
      </w:r>
    </w:p>
    <w:p>
      <w:pPr>
        <w:pStyle w:val="BodyText"/>
      </w:pPr>
      <w:r>
        <w:t xml:space="preserve">Note: This letter is tailored for a Software Engineer Internship application in Kuala Lumpur, Malaysia. All technical references align with industry standards in the Malaysian market and incorporate local context including PDPA compliance, MDEC initiatives, and KL's tech ecosystem position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29T06:50:55Z</dcterms:created>
  <dcterms:modified xsi:type="dcterms:W3CDTF">2026-04-29T06:50:55Z</dcterms:modified>
</cp:coreProperties>
</file>

<file path=docProps/custom.xml><?xml version="1.0" encoding="utf-8"?>
<Properties xmlns="http://schemas.openxmlformats.org/officeDocument/2006/custom-properties" xmlns:vt="http://schemas.openxmlformats.org/officeDocument/2006/docPropsVTypes"/>
</file>